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Application</w:t>
      </w:r>
      <w:r>
        <w:t xml:space="preserve"> </w:t>
      </w:r>
      <w:r>
        <w:t xml:space="preserve">in</w:t>
      </w:r>
      <w:r>
        <w:t xml:space="preserve"> </w:t>
      </w:r>
      <w:r>
        <w:t xml:space="preserve">Japan</w:t>
      </w:r>
      <w:r>
        <w:t xml:space="preserve"> </w:t>
      </w:r>
      <w:r>
        <w:t xml:space="preserve">Osaka</w:t>
      </w:r>
    </w:p>
    <w:bookmarkStart w:id="26" w:name="cover-letter"/>
    <w:p>
      <w:pPr>
        <w:pStyle w:val="Heading1"/>
      </w:pPr>
      <w:r>
        <w:t xml:space="preserve">Cover Letter</w:t>
      </w:r>
    </w:p>
    <w:p>
      <w:pPr>
        <w:pStyle w:val="FirstParagraph"/>
      </w:pPr>
      <w:r>
        <w:rPr>
          <w:bCs/>
          <w:b/>
        </w:rPr>
        <w:t xml:space="preserve">Mr. [Hiring Manager's Name]</w:t>
      </w:r>
      <w:r>
        <w:br/>
      </w:r>
      <w:r>
        <w:t xml:space="preserve">[Company/Organization Name]</w:t>
      </w:r>
      <w:r>
        <w:br/>
      </w:r>
      <w:r>
        <w:t xml:space="preserve">[Address Line 1]</w:t>
      </w:r>
      <w:r>
        <w:br/>
      </w:r>
      <w:r>
        <w:t xml:space="preserve">[Address Line 2]</w:t>
      </w:r>
      <w:r>
        <w:br/>
      </w:r>
      <w:r>
        <w:t xml:space="preserve">Osaka, Japan</w:t>
      </w:r>
      <w:r>
        <w:br/>
      </w:r>
      <w:r>
        <w:t xml:space="preserve">[Email Address]</w:t>
      </w:r>
      <w:r>
        <w:br/>
      </w:r>
      <w:r>
        <w:t xml:space="preserve">[Phone Number]</w:t>
      </w:r>
    </w:p>
    <w:p>
      <w:pPr>
        <w:pStyle w:val="BodyText"/>
      </w:pPr>
      <w:r>
        <w:t xml:space="preserve">Date: April 5, 2024</w:t>
      </w:r>
    </w:p>
    <w:bookmarkStart w:id="25" w:name="dear-hiring-manager"/>
    <w:p>
      <w:pPr>
        <w:pStyle w:val="Heading2"/>
      </w:pPr>
      <w:r>
        <w:t xml:space="preserve">Dear Hiring Manager,</w:t>
      </w:r>
    </w:p>
    <w:p>
      <w:pPr>
        <w:pStyle w:val="FirstParagraph"/>
      </w:pPr>
      <w:r>
        <w:t xml:space="preserve">I am writing to express my enthusiastic interest in the Psychologist position at [Company/Organization Name] in Osaka, Japan. As a dedicated and culturally attuned mental health professional with over five years of experience in clinical psychology, I am eager to contribute my expertise to support the psychological well-being of individuals and communities in this vibrant city. The opportunity to work as a Psychologist in Japan Osaka aligns perfectly with my career goals and passion for bridging Western therapeutic practices with the unique cultural context of Japanese society.</w:t>
      </w:r>
    </w:p>
    <w:bookmarkStart w:id="20" w:name="X0d1712c5add9519b3e1371d9e9a6bbd932489d4"/>
    <w:p>
      <w:pPr>
        <w:pStyle w:val="Heading3"/>
      </w:pPr>
      <w:r>
        <w:t xml:space="preserve">Understanding the Role of a Psychologist in Japan Osaka</w:t>
      </w:r>
    </w:p>
    <w:p>
      <w:pPr>
        <w:pStyle w:val="FirstParagraph"/>
      </w:pPr>
      <w:r>
        <w:t xml:space="preserve">Osaka, known for its dynamic blend of traditional heritage and modern innovation, presents a unique landscape for mental health professionals. As a Psychologist in Japan Osaka, I recognize the importance of addressing both the challenges and opportunities within this cultural framework. The city’s fast-paced lifestyle, coupled with societal expectations around work-life balance and social harmony, creates a demand for culturally sensitive psychological care. My training and experience have equipped me to navigate these nuances effectively.</w:t>
      </w:r>
    </w:p>
    <w:p>
      <w:pPr>
        <w:pStyle w:val="BodyText"/>
      </w:pPr>
      <w:r>
        <w:t xml:space="preserve">Japan has made significant strides in destigmatizing mental health over the past decade, but there remains a need for professionals who can provide accessible, compassionate care tailored to the local population. As a Psychologist in Osaka, I aim to contribute to this mission by offering evidence-based interventions while respecting the values and traditions that shape Japanese culture. My approach integrates cognitive-behavioral techniques with mindfulness practices, which resonate well with both individual and collective healing needs.</w:t>
      </w:r>
    </w:p>
    <w:bookmarkEnd w:id="20"/>
    <w:bookmarkStart w:id="21" w:name="professional-background-and-expertise"/>
    <w:p>
      <w:pPr>
        <w:pStyle w:val="Heading3"/>
      </w:pPr>
      <w:r>
        <w:t xml:space="preserve">Professional Background and Expertise</w:t>
      </w:r>
    </w:p>
    <w:p>
      <w:pPr>
        <w:pStyle w:val="FirstParagraph"/>
      </w:pPr>
      <w:r>
        <w:t xml:space="preserve">With a Master’s degree in Clinical Psychology from [University Name] and certification as a licensed psychologist in the United States, I have worked extensively with diverse populations across various settings, including community mental health centers and private practices. My experience spans individual therapy, group counseling, and crisis intervention, with a focus on anxiety disorders, depression, and trauma recovery. However, my commitment to cross-cultural competence led me to pursue specialized training in Japanese cultural psychology during my studies.</w:t>
      </w:r>
    </w:p>
    <w:p>
      <w:pPr>
        <w:pStyle w:val="BodyText"/>
      </w:pPr>
      <w:r>
        <w:t xml:space="preserve">One of the most rewarding aspects of my career has been collaborating with international clients and adapting therapeutic strategies to align with their cultural backgrounds. For instance, while working with a Japanese expatriate community in [City, Country], I developed a workshop series on stress management that incorporated traditional Japanese concepts such as *wa* (harmony) and *ikkyō* (single-minded focus). This experience deepened my understanding of how cultural values influence mental health and reinforced my desire to work as a Psychologist in Japan Osaka.</w:t>
      </w:r>
    </w:p>
    <w:bookmarkEnd w:id="21"/>
    <w:bookmarkStart w:id="22" w:name="X6179e470dea6b4e7fba822b2253282f9d6addf1"/>
    <w:p>
      <w:pPr>
        <w:pStyle w:val="Heading3"/>
      </w:pPr>
      <w:r>
        <w:t xml:space="preserve">Cultural Sensitivity and Language Proficiency</w:t>
      </w:r>
    </w:p>
    <w:p>
      <w:pPr>
        <w:pStyle w:val="FirstParagraph"/>
      </w:pPr>
      <w:r>
        <w:t xml:space="preserve">Living and working in Japan requires more than just professional skills—it demands a profound respect for cultural norms and communication styles. As a Psychologist in Osaka, I am committed to fostering trust through active listening, empathy, and an openness to learning from my clients’ perspectives. My Japanese language proficiency (JLPT N2 level) allows me to engage with clients at a deeper level, ensuring that therapeutic sessions are not only effective but also culturally resonant.</w:t>
      </w:r>
    </w:p>
    <w:p>
      <w:pPr>
        <w:pStyle w:val="BodyText"/>
      </w:pPr>
      <w:r>
        <w:t xml:space="preserve">I have also participated in several cultural immersion programs in Japan, including a three-month internship at [Japanese Organization Name], where I observed the integration of *ikigai* (a sense of purpose) into workplace wellness initiatives. These experiences have prepared me to address the unique mental health challenges faced by Osaka’s residents, from high-pressure corporate environments to the pressures of social conformity.</w:t>
      </w:r>
    </w:p>
    <w:bookmarkEnd w:id="22"/>
    <w:bookmarkStart w:id="23" w:name="Xa1a47e927a1364611a598b4a6d583a283478fc9"/>
    <w:p>
      <w:pPr>
        <w:pStyle w:val="Heading3"/>
      </w:pPr>
      <w:r>
        <w:t xml:space="preserve">Why Osaka? A Commitment to Community and Growth</w:t>
      </w:r>
    </w:p>
    <w:p>
      <w:pPr>
        <w:pStyle w:val="FirstParagraph"/>
      </w:pPr>
      <w:r>
        <w:t xml:space="preserve">Osaka’s rich cultural heritage and progressive approach to mental health make it an ideal location for a Psychologist like myself. The city’s emphasis on community support systems, such as neighborhood watch programs and local counseling centers, reflects a collective commitment to well-being that aligns with my values. I am particularly inspired by Osaka’s efforts to promote mental health awareness through public campaigns and educational initiatives, which I believe can be further strengthened through the work of licensed professionals.</w:t>
      </w:r>
    </w:p>
    <w:p>
      <w:pPr>
        <w:pStyle w:val="BodyText"/>
      </w:pPr>
      <w:r>
        <w:t xml:space="preserve">Moreover, Osaka’s status as a global hub for technology and innovation presents opportunities to explore cutting-edge approaches in psychological care. I am eager to collaborate with [Company/Organization Name] on projects that leverage digital tools for mental health support, such as teletherapy platforms or AI-driven wellness applications. By combining traditional therapeutic methods with modern technology, I aim to enhance accessibility and effectiveness for clients in Osaka.</w:t>
      </w:r>
    </w:p>
    <w:bookmarkEnd w:id="23"/>
    <w:bookmarkStart w:id="24" w:name="conclusion"/>
    <w:p>
      <w:pPr>
        <w:pStyle w:val="Heading3"/>
      </w:pPr>
      <w:r>
        <w:t xml:space="preserve">Conclusion</w:t>
      </w:r>
    </w:p>
    <w:p>
      <w:pPr>
        <w:pStyle w:val="FirstParagraph"/>
      </w:pPr>
      <w:r>
        <w:t xml:space="preserve">In conclusion, I am confident that my background as a Psychologist, combined with my cultural adaptability and passion for mental health advocacy, makes me a strong candidate for this role in Japan Osaka. I am excited about the possibility of contributing to [Company/Organization Name]’s mission of fostering psychological resilience in the community.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Application in Japan Osaka</dc:title>
  <dc:creator/>
  <cp:keywords/>
  <dcterms:created xsi:type="dcterms:W3CDTF">2026-07-23T12:31:48Z</dcterms:created>
  <dcterms:modified xsi:type="dcterms:W3CDTF">2026-07-23T12:31:48Z</dcterms:modified>
</cp:coreProperties>
</file>

<file path=docProps/custom.xml><?xml version="1.0" encoding="utf-8"?>
<Properties xmlns="http://schemas.openxmlformats.org/officeDocument/2006/custom-properties" xmlns:vt="http://schemas.openxmlformats.org/officeDocument/2006/docPropsVTypes"/>
</file>